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enlo">
    <w:altName w:val="DokChampa"/>
    <w:charset w:val="00"/>
    <w:family w:val="modern"/>
    <w:pitch w:val="fixed"/>
    <w:sig w:usb0="E60022FF" w:usb1="D200F9FB" w:usb2="02000028" w:usb3="00000000" w:csb0="000001D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2720A8"/>
    <w:multiLevelType w:val="multilevel"/>
    <w:tmpl w:val="23607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62836E3"/>
    <w:multiLevelType w:val="multilevel"/>
    <w:tmpl w:val="B440A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1N7Q0NDCxsDC3tLRU0lEKTi0uzszPAykwrAUADzesdSwAAAA="/>
  </w:docVars>
  <w:rsids>
    <w:rsidRoot w:val="009B7899"/>
    <w:rsid w:val="00013171"/>
    <w:rsid w:val="00024AA1"/>
    <w:rsid w:val="00093EA4"/>
    <w:rsid w:val="000A70A0"/>
    <w:rsid w:val="000B7A75"/>
    <w:rsid w:val="000F4EBD"/>
    <w:rsid w:val="00180208"/>
    <w:rsid w:val="001A487F"/>
    <w:rsid w:val="001D796E"/>
    <w:rsid w:val="002234F0"/>
    <w:rsid w:val="002318D9"/>
    <w:rsid w:val="00250BC7"/>
    <w:rsid w:val="00256405"/>
    <w:rsid w:val="002F4E00"/>
    <w:rsid w:val="00365179"/>
    <w:rsid w:val="003A00D3"/>
    <w:rsid w:val="003B1238"/>
    <w:rsid w:val="003C2A60"/>
    <w:rsid w:val="003C3529"/>
    <w:rsid w:val="00445D24"/>
    <w:rsid w:val="004F7A3F"/>
    <w:rsid w:val="005374F6"/>
    <w:rsid w:val="00614DB0"/>
    <w:rsid w:val="00643467"/>
    <w:rsid w:val="0064404A"/>
    <w:rsid w:val="007276FD"/>
    <w:rsid w:val="007E5A0F"/>
    <w:rsid w:val="00871B13"/>
    <w:rsid w:val="009B7899"/>
    <w:rsid w:val="00A072B3"/>
    <w:rsid w:val="00A66AE4"/>
    <w:rsid w:val="00AA008A"/>
    <w:rsid w:val="00AB247A"/>
    <w:rsid w:val="00AE6D09"/>
    <w:rsid w:val="00B0354C"/>
    <w:rsid w:val="00B31793"/>
    <w:rsid w:val="00B6658D"/>
    <w:rsid w:val="00B961EF"/>
    <w:rsid w:val="00BE137D"/>
    <w:rsid w:val="00BE1588"/>
    <w:rsid w:val="00C30938"/>
    <w:rsid w:val="00C40999"/>
    <w:rsid w:val="00C67448"/>
    <w:rsid w:val="00CA21D0"/>
    <w:rsid w:val="00CF0750"/>
    <w:rsid w:val="00DC5751"/>
    <w:rsid w:val="00DE4024"/>
    <w:rsid w:val="00E22E4E"/>
    <w:rsid w:val="00E7792B"/>
    <w:rsid w:val="00EA7C26"/>
    <w:rsid w:val="00EB1140"/>
    <w:rsid w:val="00EB2E40"/>
    <w:rsid w:val="00ED77E3"/>
    <w:rsid w:val="00EE45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DB0ABC"/>
  <w14:defaultImageDpi w14:val="32767"/>
  <w15:chartTrackingRefBased/>
  <w15:docId w15:val="{C738A554-A98E-6345-92F4-253500EBB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024AA1"/>
    <w:rPr>
      <w:rFonts w:ascii="Times New Roman" w:eastAsia="Times New Roman" w:hAnsi="Times New Roman" w:cs="Times New Roman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21D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7899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9B7899"/>
  </w:style>
  <w:style w:type="character" w:customStyle="1" w:styleId="spelle">
    <w:name w:val="spelle"/>
    <w:basedOn w:val="DefaultParagraphFont"/>
    <w:rsid w:val="009B7899"/>
  </w:style>
  <w:style w:type="character" w:styleId="HTMLCode">
    <w:name w:val="HTML Code"/>
    <w:basedOn w:val="DefaultParagraphFont"/>
    <w:uiPriority w:val="99"/>
    <w:semiHidden/>
    <w:unhideWhenUsed/>
    <w:rsid w:val="009B7899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B78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B7899"/>
    <w:rPr>
      <w:rFonts w:ascii="Courier New" w:eastAsia="Times New Roman" w:hAnsi="Courier New" w:cs="Courier New"/>
      <w:sz w:val="20"/>
      <w:szCs w:val="20"/>
      <w:lang w:val="en-AU"/>
    </w:rPr>
  </w:style>
  <w:style w:type="character" w:styleId="Hyperlink">
    <w:name w:val="Hyperlink"/>
    <w:basedOn w:val="DefaultParagraphFont"/>
    <w:uiPriority w:val="99"/>
    <w:semiHidden/>
    <w:unhideWhenUsed/>
    <w:rsid w:val="009B7899"/>
    <w:rPr>
      <w:color w:val="0000FF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0B7A75"/>
  </w:style>
  <w:style w:type="character" w:customStyle="1" w:styleId="Heading1Char">
    <w:name w:val="Heading 1 Char"/>
    <w:basedOn w:val="DefaultParagraphFont"/>
    <w:link w:val="Heading1"/>
    <w:uiPriority w:val="9"/>
    <w:rsid w:val="00CA21D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4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81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62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8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3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75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33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1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4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8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93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1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94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2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2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8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8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9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9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4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3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5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5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2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6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9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4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6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8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3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84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3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6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1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2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6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32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1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798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58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93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5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7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97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83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4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8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1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013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5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67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5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9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93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3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6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6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2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23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58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5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0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12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4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9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6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1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6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6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6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8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0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4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8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9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4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7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1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3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2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0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1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7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1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8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0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99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6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2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0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6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90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5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46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7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0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8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012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1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28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69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9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56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1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4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7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4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6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8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1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2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5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1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0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1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6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2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2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5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7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143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99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06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4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6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9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26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2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3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9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8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73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4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6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7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5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96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8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6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0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9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3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1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32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66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22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9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16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2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5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1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3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363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06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11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9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3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7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7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04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9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5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2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3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2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2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8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9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1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6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1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45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4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4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0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8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0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6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7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0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65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09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7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33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51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60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5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8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5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06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6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06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36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8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7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3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26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84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4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07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0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49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93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8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7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5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4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8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2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8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5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1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34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1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75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2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2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9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6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04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6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0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5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2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0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05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6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67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7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4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44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48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53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1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4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8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8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2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2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6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1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0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2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5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4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2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5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8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6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1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4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1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1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7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1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501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1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49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9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4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7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2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6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9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4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0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7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64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0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0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8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5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3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7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9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5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5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6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5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2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4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65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5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8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8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34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25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4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1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7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1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0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2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5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5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1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5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24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1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5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0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63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7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8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99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0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68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5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7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8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0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0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84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9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7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82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78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17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9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1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0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7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97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34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2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8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5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9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74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52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563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8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26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9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51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5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7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0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3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4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7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068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00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1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3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4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1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4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9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7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3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0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2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1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8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2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7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2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4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46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1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73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7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2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4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6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63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26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1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2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74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3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46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2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68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2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16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3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1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1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7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8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8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33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3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52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12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16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2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0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5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9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3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9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1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5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6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6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3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54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5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7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417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07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10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75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66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1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5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7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06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7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37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42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70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3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6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2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8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8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1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27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0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5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9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83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3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0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2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0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1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0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12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0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12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48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05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22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0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9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190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07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15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7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4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0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08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7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3EF9ACF-1C6A-4CCE-8CF6-E3F39B677F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19</Pages>
  <Words>3990</Words>
  <Characters>22745</Characters>
  <Application>Microsoft Office Word</Application>
  <DocSecurity>0</DocSecurity>
  <Lines>189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Holmes</dc:creator>
  <cp:keywords/>
  <dc:description/>
  <cp:lastModifiedBy>Simon Holmes</cp:lastModifiedBy>
  <cp:revision>15</cp:revision>
  <dcterms:created xsi:type="dcterms:W3CDTF">2019-06-20T08:49:00Z</dcterms:created>
  <dcterms:modified xsi:type="dcterms:W3CDTF">2019-06-21T06:57:00Z</dcterms:modified>
</cp:coreProperties>
</file>